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4-torres-de-10"/>
      <w:r>
        <w:t xml:space="preserve">Lección 14: Torres de 10</w:t>
      </w:r>
      <w:bookmarkEnd w:id="20"/>
    </w:p>
    <w:p>
      <w:pPr>
        <w:numPr>
          <w:ilvl w:val="0"/>
          <w:numId w:val="1001"/>
        </w:numPr>
      </w:pPr>
      <w:r>
        <w:t xml:space="preserve">Averigüemos cuántos cubos están escondidos.</w:t>
      </w:r>
    </w:p>
    <w:p>
      <w:pPr>
        <w:pStyle w:val="Heading3"/>
      </w:pPr>
      <w:bookmarkStart w:id="21" w:name="calentamiento-qué-sabes-sobre-el-10"/>
      <w:r>
        <w:t xml:space="preserve">Calentamiento: ¿Qué sabes sobre el 10?</w:t>
      </w:r>
      <w:bookmarkEnd w:id="21"/>
    </w:p>
    <w:p>
      <w:pPr>
        <w:pStyle w:val="FirstParagraph"/>
      </w:pPr>
      <w:r>
        <w:t xml:space="preserve">¿Qué sabes sobre el 10?</w:t>
      </w:r>
    </w:p>
    <w:p>
      <w:pPr>
        <w:pStyle w:val="Heading3"/>
      </w:pPr>
      <w:bookmarkStart w:id="22" w:name="cuántos-cubos-están-escondidos"/>
      <w:r>
        <w:t xml:space="preserve">14.2: ¿Cuántos cubos están escondidos?</w:t>
      </w:r>
      <w:bookmarkEnd w:id="22"/>
    </w:p>
    <w:p>
      <w:pPr>
        <w:pStyle w:val="FirstParagraph"/>
      </w:pPr>
      <w:r>
        <w:t xml:space="preserve">Han tenía una torre de 10 cubos.</w:t>
      </w:r>
    </w:p>
    <w:p>
      <w:pPr>
        <w:pStyle w:val="BodyText"/>
      </w:pPr>
      <w:r>
        <w:t xml:space="preserve">Él la separó en 2 partes y escondió 1 parte detrás de su espalda.</w:t>
      </w:r>
    </w:p>
    <w:p>
      <w:pPr>
        <w:pStyle w:val="BodyText"/>
      </w:pPr>
      <w:r>
        <w:t xml:space="preserve">Le mostró 4 cubos a su compañero.</w:t>
      </w:r>
    </w:p>
    <w:p>
      <w:pPr>
        <w:pStyle w:val="BodyText"/>
      </w:pPr>
      <w:r>
        <w:t xml:space="preserve">¿Cuántos cubos escondió Han detrás de su espalda?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3" w:name="centros-momento-de-escoger"/>
      <w:r>
        <w:t xml:space="preserve">14.3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2328.154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1" name="Picture"/>
            <a:graphic>
              <a:graphicData uri="http://schemas.openxmlformats.org/drawingml/2006/picture">
                <pic:pic>
                  <pic:nvPicPr>
                    <pic:cNvPr descr="/app/tmp/embedder-1642892328.1772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42892328.2090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42892328.2326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42892328.2587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ection-summary"/>
      <w:r>
        <w:t xml:space="preserve">Section Summary</w:t>
      </w:r>
      <w:bookmarkEnd w:id="29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encontramos muchas maneras diferentes de formar 10. Usamos un tablero de 10 y nuestros dedos para mostrar números y averiguar cuántos más se necesitaban para formar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counters." title="" id="1" name="Picture"/>
            <a:graphic>
              <a:graphicData uri="http://schemas.openxmlformats.org/drawingml/2006/picture">
                <pic:pic>
                  <pic:nvPicPr>
                    <pic:cNvPr descr="/app/tmp/embedder-1642892328.278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yellow counters, 6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42892328.7103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4 fichas.</w:t>
      </w:r>
      <w:r>
        <w:br/>
      </w:r>
      <w:r>
        <w:t xml:space="preserve">Necesitamos 6 fichas más para formar 10.</w:t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1" name="Picture"/>
            <a:graphic>
              <a:graphicData uri="http://schemas.openxmlformats.org/drawingml/2006/picture">
                <pic:pic>
                  <pic:nvPicPr>
                    <pic:cNvPr descr="/app/tmp/embedder-1642892329.3803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 9 dedos.</w:t>
      </w:r>
      <w:r>
        <w:br/>
      </w:r>
      <w:r>
        <w:t xml:space="preserve">Necesitamos levantar 1 dedo más para formar 10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42892329.4277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ecuaciones para mostrar diferentes maneras de formar 10.</w:t>
      </w:r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2:58:50Z</dcterms:created>
  <dcterms:modified xsi:type="dcterms:W3CDTF">2022-01-22T2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6SxjBY/P68Ixl+gYrwM1EU9L/brUy4Fll1XKoKH1Ttep/d4xkBtrIrDCRDEwqp4uj/XA9v30OMz+seI+SFWQ==</vt:lpwstr>
  </property>
</Properties>
</file>